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252A" w:rsidRPr="00EB01E1" w:rsidRDefault="00243EA9" w:rsidP="0074257A">
      <w:pPr>
        <w:pStyle w:val="Title"/>
        <w:spacing w:line="276" w:lineRule="auto"/>
        <w:jc w:val="both"/>
      </w:pPr>
      <w:r w:rsidRPr="00EB01E1">
        <w:t xml:space="preserve">Meeting Minutes </w:t>
      </w:r>
      <w:r w:rsidR="00AD7AE0">
        <w:t>–</w:t>
      </w:r>
      <w:r w:rsidR="00AB252A" w:rsidRPr="00EB01E1">
        <w:t xml:space="preserve"> </w:t>
      </w:r>
      <w:r w:rsidR="0074257A" w:rsidRPr="0074257A">
        <w:t>Novo FM Project</w:t>
      </w:r>
    </w:p>
    <w:p w:rsidR="00AB252A" w:rsidRPr="00EB01E1" w:rsidRDefault="000C7590" w:rsidP="000E2C54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Location:</w:t>
      </w:r>
      <w:r w:rsidRPr="00EB01E1">
        <w:rPr>
          <w:rFonts w:cstheme="minorHAnsi"/>
        </w:rPr>
        <w:tab/>
      </w:r>
      <w:r w:rsidR="000E2C54">
        <w:rPr>
          <w:rFonts w:cstheme="minorHAnsi"/>
        </w:rPr>
        <w:t>M</w:t>
      </w:r>
      <w:r w:rsidR="0074257A">
        <w:rPr>
          <w:rFonts w:cstheme="minorHAnsi"/>
        </w:rPr>
        <w:t>eeting</w:t>
      </w:r>
      <w:r w:rsidR="000E2C54">
        <w:rPr>
          <w:rFonts w:cstheme="minorHAnsi"/>
        </w:rPr>
        <w:t xml:space="preserve"> in Krona, room 4316</w:t>
      </w:r>
      <w:r w:rsidR="00520899">
        <w:rPr>
          <w:rFonts w:cstheme="minorHAnsi"/>
        </w:rPr>
        <w:t>.</w:t>
      </w:r>
    </w:p>
    <w:p w:rsidR="00243EA9" w:rsidRPr="00EB01E1" w:rsidRDefault="000C7590" w:rsidP="00255596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Dat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0C2923">
        <w:rPr>
          <w:rFonts w:cstheme="minorHAnsi"/>
        </w:rPr>
        <w:t>0</w:t>
      </w:r>
      <w:r w:rsidR="00255596">
        <w:rPr>
          <w:rFonts w:cstheme="minorHAnsi"/>
        </w:rPr>
        <w:t>7</w:t>
      </w:r>
      <w:r w:rsidR="00AD7AE0">
        <w:rPr>
          <w:rFonts w:cstheme="minorHAnsi"/>
        </w:rPr>
        <w:t>.0</w:t>
      </w:r>
      <w:r w:rsidR="000C2923">
        <w:rPr>
          <w:rFonts w:cstheme="minorHAnsi"/>
        </w:rPr>
        <w:t>3</w:t>
      </w:r>
      <w:r w:rsidR="00AD7AE0">
        <w:rPr>
          <w:rFonts w:cstheme="minorHAnsi"/>
        </w:rPr>
        <w:t>.2016</w:t>
      </w:r>
    </w:p>
    <w:p w:rsidR="000C7590" w:rsidRPr="00EB01E1" w:rsidRDefault="000C7590" w:rsidP="000E2C54">
      <w:pPr>
        <w:pBdr>
          <w:bottom w:val="single" w:sz="4" w:space="1" w:color="365F91" w:themeColor="accent1" w:themeShade="BF"/>
        </w:pBd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Tim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1A0A7D">
        <w:rPr>
          <w:rFonts w:cstheme="minorHAnsi"/>
        </w:rPr>
        <w:t>1</w:t>
      </w:r>
      <w:r w:rsidR="00255596">
        <w:rPr>
          <w:rFonts w:cstheme="minorHAnsi"/>
        </w:rPr>
        <w:t>4</w:t>
      </w:r>
      <w:r w:rsidR="00AD7AE0">
        <w:rPr>
          <w:rFonts w:cstheme="minorHAnsi"/>
        </w:rPr>
        <w:t>:00-</w:t>
      </w:r>
      <w:r w:rsidR="001A0A7D">
        <w:rPr>
          <w:rFonts w:cstheme="minorHAnsi"/>
        </w:rPr>
        <w:t>1</w:t>
      </w:r>
      <w:r w:rsidR="0074257A">
        <w:rPr>
          <w:rFonts w:cstheme="minorHAnsi"/>
        </w:rPr>
        <w:t>6</w:t>
      </w:r>
      <w:r w:rsidR="00AD7AE0">
        <w:rPr>
          <w:rFonts w:cstheme="minorHAnsi"/>
        </w:rPr>
        <w:t>:</w:t>
      </w:r>
      <w:r w:rsidR="000E2C54">
        <w:rPr>
          <w:rFonts w:cstheme="minorHAnsi"/>
        </w:rPr>
        <w:t>3</w:t>
      </w:r>
      <w:r w:rsidR="00AD7AE0">
        <w:rPr>
          <w:rFonts w:cstheme="minorHAnsi"/>
        </w:rPr>
        <w:t>0</w:t>
      </w:r>
    </w:p>
    <w:p w:rsidR="00FD184A" w:rsidRDefault="00FD184A" w:rsidP="009814A4">
      <w:pPr>
        <w:pStyle w:val="Heading2"/>
        <w:spacing w:line="276" w:lineRule="auto"/>
        <w:jc w:val="both"/>
      </w:pPr>
      <w: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1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Badis Madani</w:t>
            </w:r>
            <w:r w:rsidR="005A1D53">
              <w:rPr>
                <w:rFonts w:asciiTheme="minorHAnsi" w:hAnsiTheme="minorHAnsi" w:cstheme="minorHAnsi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2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5A1D53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Håkon Hedlund</w:t>
            </w:r>
            <w:r w:rsidR="005A1D53">
              <w:rPr>
                <w:rFonts w:asciiTheme="minorHAnsi" w:hAnsiTheme="minorHAnsi" w:cstheme="minorHAnsi"/>
              </w:rPr>
              <w:t xml:space="preserve">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3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rshad Shakil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4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</w:tbl>
    <w:p w:rsidR="00A045FC" w:rsidRDefault="00AD7AE0" w:rsidP="009814A4">
      <w:pPr>
        <w:pStyle w:val="Heading2"/>
        <w:spacing w:line="276" w:lineRule="auto"/>
        <w:jc w:val="both"/>
      </w:pPr>
      <w:r>
        <w:t>Points discussed</w:t>
      </w:r>
    </w:p>
    <w:p w:rsidR="000C2923" w:rsidRDefault="00255596" w:rsidP="000E2C5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Follow Gantt chart</w:t>
      </w:r>
      <w:r w:rsidR="000E2C54">
        <w:t xml:space="preserve"> and d</w:t>
      </w:r>
      <w:r w:rsidR="000C2923">
        <w:t xml:space="preserve">iscussed </w:t>
      </w:r>
      <w:r>
        <w:t>SDR content</w:t>
      </w:r>
      <w:r w:rsidR="000C2923">
        <w:t>.</w:t>
      </w:r>
    </w:p>
    <w:p w:rsidR="00255596" w:rsidRDefault="00255596" w:rsidP="00255596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Identification of different design solutions.</w:t>
      </w:r>
    </w:p>
    <w:p w:rsidR="00255596" w:rsidRDefault="00255596" w:rsidP="00255596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Contacted a person in Krona, and he gave us a company to contact. Arshad sent the email asking for relevant information about the current control of HVAC systems.</w:t>
      </w:r>
    </w:p>
    <w:p w:rsidR="00AB252A" w:rsidRPr="00F51539" w:rsidRDefault="00BD524B" w:rsidP="009814A4">
      <w:pPr>
        <w:pStyle w:val="Heading2"/>
        <w:spacing w:line="276" w:lineRule="auto"/>
        <w:jc w:val="both"/>
      </w:pPr>
      <w:r>
        <w:t>Action Points</w:t>
      </w:r>
    </w:p>
    <w:p w:rsidR="00255596" w:rsidRDefault="00255596" w:rsidP="00255596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Reading about HVAC system in detail,</w:t>
      </w:r>
    </w:p>
    <w:p w:rsidR="00255596" w:rsidRDefault="00255596" w:rsidP="00255596">
      <w:pPr>
        <w:widowControl w:val="0"/>
        <w:numPr>
          <w:ilvl w:val="2"/>
          <w:numId w:val="4"/>
        </w:numPr>
        <w:spacing w:after="0" w:line="276" w:lineRule="auto"/>
        <w:contextualSpacing/>
        <w:jc w:val="both"/>
      </w:pPr>
      <w:r>
        <w:t>Understand perfectly the different terminology.</w:t>
      </w:r>
    </w:p>
    <w:p w:rsidR="00255596" w:rsidRDefault="00255596" w:rsidP="00255596">
      <w:pPr>
        <w:widowControl w:val="0"/>
        <w:numPr>
          <w:ilvl w:val="2"/>
          <w:numId w:val="4"/>
        </w:numPr>
        <w:spacing w:after="0" w:line="276" w:lineRule="auto"/>
        <w:contextualSpacing/>
        <w:jc w:val="both"/>
      </w:pPr>
      <w:r>
        <w:t>Describe each solution depending on your grasp of knowledge and how you think that would be imp</w:t>
      </w:r>
      <w:r w:rsidR="000E2C54">
        <w:t>lemented?</w:t>
      </w:r>
      <w:r>
        <w:t xml:space="preserve"> What are the challenges for it? Would it satisfy the stakeholders’ requirements?</w:t>
      </w:r>
    </w:p>
    <w:p w:rsidR="00255596" w:rsidRDefault="00255596" w:rsidP="00255596">
      <w:pPr>
        <w:widowControl w:val="0"/>
        <w:numPr>
          <w:ilvl w:val="2"/>
          <w:numId w:val="4"/>
        </w:numPr>
        <w:spacing w:after="0" w:line="276" w:lineRule="auto"/>
        <w:contextualSpacing/>
        <w:jc w:val="both"/>
      </w:pPr>
      <w:r>
        <w:t>Cite the selection criteria you s</w:t>
      </w:r>
      <w:r w:rsidR="000E2C54">
        <w:t>ee import</w:t>
      </w:r>
      <w:bookmarkStart w:id="0" w:name="_GoBack"/>
      <w:bookmarkEnd w:id="0"/>
      <w:r w:rsidR="000E2C54">
        <w:t>ant</w:t>
      </w:r>
      <w:r>
        <w:t xml:space="preserve"> </w:t>
      </w:r>
      <w:r w:rsidR="000E2C54">
        <w:t>for making a final choice.</w:t>
      </w:r>
    </w:p>
    <w:p w:rsidR="000E2C54" w:rsidRDefault="000E2C54" w:rsidP="00255596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All the above should be done and put in a draft to be discussed on next meeting.</w:t>
      </w:r>
    </w:p>
    <w:p w:rsidR="00B0235A" w:rsidRDefault="003A2A9E" w:rsidP="00255596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 xml:space="preserve">Next team </w:t>
      </w:r>
      <w:r w:rsidR="00255596">
        <w:t>meeting at</w:t>
      </w:r>
      <w:r w:rsidR="00B0235A">
        <w:t xml:space="preserve"> 10:00 on 09.03.2016.</w:t>
      </w:r>
    </w:p>
    <w:p w:rsidR="001F7D90" w:rsidRPr="00F51539" w:rsidRDefault="001F7D90" w:rsidP="009814A4">
      <w:pPr>
        <w:widowControl w:val="0"/>
        <w:spacing w:after="0" w:line="276" w:lineRule="auto"/>
        <w:ind w:left="648"/>
        <w:contextualSpacing/>
        <w:jc w:val="both"/>
      </w:pPr>
    </w:p>
    <w:sectPr w:rsidR="001F7D90" w:rsidRPr="00F51539" w:rsidSect="00FD184A">
      <w:headerReference w:type="default" r:id="rId8"/>
      <w:pgSz w:w="12240" w:h="15840" w:code="1"/>
      <w:pgMar w:top="1080" w:right="1080" w:bottom="1080" w:left="108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3EE6" w:rsidRDefault="003A3EE6" w:rsidP="004E395A">
      <w:pPr>
        <w:spacing w:after="0" w:line="240" w:lineRule="auto"/>
      </w:pPr>
      <w:r>
        <w:separator/>
      </w:r>
    </w:p>
  </w:endnote>
  <w:endnote w:type="continuationSeparator" w:id="0">
    <w:p w:rsidR="003A3EE6" w:rsidRDefault="003A3EE6" w:rsidP="004E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3EE6" w:rsidRDefault="003A3EE6" w:rsidP="004E395A">
      <w:pPr>
        <w:spacing w:after="0" w:line="240" w:lineRule="auto"/>
      </w:pPr>
      <w:r>
        <w:separator/>
      </w:r>
    </w:p>
  </w:footnote>
  <w:footnote w:type="continuationSeparator" w:id="0">
    <w:p w:rsidR="003A3EE6" w:rsidRDefault="003A3EE6" w:rsidP="004E3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7648756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:rsidR="00FD184A" w:rsidRPr="00FD184A" w:rsidRDefault="00FD184A">
        <w:pPr>
          <w:pStyle w:val="Header"/>
          <w:jc w:val="right"/>
          <w:rPr>
            <w:sz w:val="18"/>
            <w:szCs w:val="18"/>
          </w:rPr>
        </w:pPr>
        <w:r w:rsidRPr="00FD184A">
          <w:rPr>
            <w:sz w:val="18"/>
            <w:szCs w:val="18"/>
          </w:rPr>
          <w:t xml:space="preserve">Page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PAGE </w:instrText>
        </w:r>
        <w:r w:rsidRPr="00FD184A">
          <w:rPr>
            <w:bCs/>
            <w:sz w:val="18"/>
            <w:szCs w:val="18"/>
          </w:rPr>
          <w:fldChar w:fldCharType="separate"/>
        </w:r>
        <w:r w:rsidR="00756095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  <w:r w:rsidRPr="00FD184A">
          <w:rPr>
            <w:sz w:val="18"/>
            <w:szCs w:val="18"/>
          </w:rPr>
          <w:t xml:space="preserve"> of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NUMPAGES  </w:instrText>
        </w:r>
        <w:r w:rsidRPr="00FD184A">
          <w:rPr>
            <w:bCs/>
            <w:sz w:val="18"/>
            <w:szCs w:val="18"/>
          </w:rPr>
          <w:fldChar w:fldCharType="separate"/>
        </w:r>
        <w:r w:rsidR="00756095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</w:p>
    </w:sdtContent>
  </w:sdt>
  <w:p w:rsidR="00FD184A" w:rsidRDefault="00FD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5050F"/>
    <w:multiLevelType w:val="hybridMultilevel"/>
    <w:tmpl w:val="9A82D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74EBB"/>
    <w:multiLevelType w:val="multilevel"/>
    <w:tmpl w:val="6464B666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 w15:restartNumberingAfterBreak="0">
    <w:nsid w:val="3EAE6ADE"/>
    <w:multiLevelType w:val="hybridMultilevel"/>
    <w:tmpl w:val="32F6858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088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" w15:restartNumberingAfterBreak="0">
    <w:nsid w:val="4D52165B"/>
    <w:multiLevelType w:val="hybridMultilevel"/>
    <w:tmpl w:val="A4EC5A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365024B"/>
    <w:multiLevelType w:val="hybridMultilevel"/>
    <w:tmpl w:val="2EEC64C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61233B33"/>
    <w:multiLevelType w:val="hybridMultilevel"/>
    <w:tmpl w:val="90A6A75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65355BE4"/>
    <w:multiLevelType w:val="hybridMultilevel"/>
    <w:tmpl w:val="FAEE1DE4"/>
    <w:lvl w:ilvl="0" w:tplc="9EE6677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672830E8"/>
    <w:multiLevelType w:val="hybridMultilevel"/>
    <w:tmpl w:val="2ECCA00C"/>
    <w:lvl w:ilvl="0" w:tplc="E0C6AB8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8" w15:restartNumberingAfterBreak="0">
    <w:nsid w:val="718C4982"/>
    <w:multiLevelType w:val="hybridMultilevel"/>
    <w:tmpl w:val="AD04260A"/>
    <w:lvl w:ilvl="0" w:tplc="04090017">
      <w:start w:val="1"/>
      <w:numFmt w:val="lowerLetter"/>
      <w:lvlText w:val="%1)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TE1sLQ0NrG0NLJU0lEKTi0uzszPAykwrAUA9H4BmywAAAA="/>
  </w:docVars>
  <w:rsids>
    <w:rsidRoot w:val="00AB252A"/>
    <w:rsid w:val="00047BC3"/>
    <w:rsid w:val="00060C25"/>
    <w:rsid w:val="00073BD3"/>
    <w:rsid w:val="00084A10"/>
    <w:rsid w:val="000C2923"/>
    <w:rsid w:val="000C7590"/>
    <w:rsid w:val="000E2C54"/>
    <w:rsid w:val="000F0BA4"/>
    <w:rsid w:val="00112547"/>
    <w:rsid w:val="001250F1"/>
    <w:rsid w:val="001A0A7D"/>
    <w:rsid w:val="001C5673"/>
    <w:rsid w:val="001D3CEF"/>
    <w:rsid w:val="001D60F1"/>
    <w:rsid w:val="001D7CBB"/>
    <w:rsid w:val="001F7D90"/>
    <w:rsid w:val="00226A4D"/>
    <w:rsid w:val="00243EA9"/>
    <w:rsid w:val="00255596"/>
    <w:rsid w:val="00263315"/>
    <w:rsid w:val="002A008A"/>
    <w:rsid w:val="003270A6"/>
    <w:rsid w:val="003528D5"/>
    <w:rsid w:val="00394522"/>
    <w:rsid w:val="003A2A9E"/>
    <w:rsid w:val="003A3EE6"/>
    <w:rsid w:val="004112F6"/>
    <w:rsid w:val="00424128"/>
    <w:rsid w:val="0044207E"/>
    <w:rsid w:val="00483D16"/>
    <w:rsid w:val="004E395A"/>
    <w:rsid w:val="004E7FF2"/>
    <w:rsid w:val="00520899"/>
    <w:rsid w:val="005335BB"/>
    <w:rsid w:val="005544F5"/>
    <w:rsid w:val="005A1D53"/>
    <w:rsid w:val="006276E4"/>
    <w:rsid w:val="00631BB7"/>
    <w:rsid w:val="00640563"/>
    <w:rsid w:val="006421B0"/>
    <w:rsid w:val="00670FB7"/>
    <w:rsid w:val="006E0148"/>
    <w:rsid w:val="006E4B73"/>
    <w:rsid w:val="006F113D"/>
    <w:rsid w:val="0074257A"/>
    <w:rsid w:val="00744D36"/>
    <w:rsid w:val="00756095"/>
    <w:rsid w:val="007B51A7"/>
    <w:rsid w:val="007C1172"/>
    <w:rsid w:val="00806BE3"/>
    <w:rsid w:val="00880F86"/>
    <w:rsid w:val="0091701D"/>
    <w:rsid w:val="00932DD7"/>
    <w:rsid w:val="009445DF"/>
    <w:rsid w:val="009814A4"/>
    <w:rsid w:val="009B6575"/>
    <w:rsid w:val="009F0704"/>
    <w:rsid w:val="00A045FC"/>
    <w:rsid w:val="00A571DD"/>
    <w:rsid w:val="00A664F3"/>
    <w:rsid w:val="00A672BE"/>
    <w:rsid w:val="00A72471"/>
    <w:rsid w:val="00AB252A"/>
    <w:rsid w:val="00AD7AE0"/>
    <w:rsid w:val="00B0235A"/>
    <w:rsid w:val="00B0488A"/>
    <w:rsid w:val="00B3115C"/>
    <w:rsid w:val="00B63339"/>
    <w:rsid w:val="00BD524B"/>
    <w:rsid w:val="00BE0B7F"/>
    <w:rsid w:val="00C61175"/>
    <w:rsid w:val="00CA7D71"/>
    <w:rsid w:val="00CE06F0"/>
    <w:rsid w:val="00CF0FD4"/>
    <w:rsid w:val="00DA45AE"/>
    <w:rsid w:val="00DD09F0"/>
    <w:rsid w:val="00E42EC4"/>
    <w:rsid w:val="00EB01E1"/>
    <w:rsid w:val="00EC2082"/>
    <w:rsid w:val="00EC5151"/>
    <w:rsid w:val="00F51539"/>
    <w:rsid w:val="00FA3817"/>
    <w:rsid w:val="00FD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C0BB732-1AB4-4815-A9FA-7FB7D80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1E1"/>
  </w:style>
  <w:style w:type="paragraph" w:styleId="Heading1">
    <w:name w:val="heading 1"/>
    <w:basedOn w:val="Normal"/>
    <w:next w:val="Normal"/>
    <w:link w:val="Heading1Char"/>
    <w:uiPriority w:val="9"/>
    <w:qFormat/>
    <w:rsid w:val="001C5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1E1"/>
    <w:pPr>
      <w:spacing w:before="360" w:after="0" w:line="280" w:lineRule="atLeast"/>
      <w:outlineLvl w:val="1"/>
    </w:pPr>
    <w:rPr>
      <w:rFonts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paragraph" w:styleId="ListParagraph">
    <w:name w:val="List Paragraph"/>
    <w:basedOn w:val="Normal"/>
    <w:uiPriority w:val="34"/>
    <w:qFormat/>
    <w:rsid w:val="000C75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445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D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01E1"/>
    <w:pPr>
      <w:pBdr>
        <w:bottom w:val="single" w:sz="4" w:space="0" w:color="365F91" w:themeColor="accent1" w:themeShade="BF"/>
      </w:pBdr>
      <w:spacing w:line="360" w:lineRule="auto"/>
    </w:pPr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EB01E1"/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B01E1"/>
    <w:rPr>
      <w:rFonts w:ascii="Arial" w:hAnsi="Arial" w:cs="Arial"/>
      <w:b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EB01E1"/>
    <w:pPr>
      <w:ind w:left="288"/>
    </w:pPr>
  </w:style>
  <w:style w:type="character" w:customStyle="1" w:styleId="NormalIndentedChar">
    <w:name w:val="Normal Indented Char"/>
    <w:basedOn w:val="DefaultParagraphFont"/>
    <w:link w:val="NormalIndented"/>
    <w:rsid w:val="00EB01E1"/>
    <w:rPr>
      <w:rFonts w:ascii="Arial" w:hAnsi="Arial"/>
    </w:rPr>
  </w:style>
  <w:style w:type="table" w:customStyle="1" w:styleId="4">
    <w:name w:val="4"/>
    <w:basedOn w:val="TableNormal"/>
    <w:rsid w:val="00AD7AE0"/>
    <w:pPr>
      <w:spacing w:after="200" w:line="276" w:lineRule="auto"/>
    </w:pPr>
    <w:rPr>
      <w:rFonts w:ascii="Calibri" w:eastAsia="Calibri" w:hAnsi="Calibri" w:cs="Calibri"/>
      <w:color w:val="000000"/>
    </w:rPr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uiPriority w:val="9"/>
    <w:rsid w:val="001C567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42B63-294D-442E-BE27-71EB7B7E9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Template - Basic</vt:lpstr>
    </vt:vector>
  </TitlesOfParts>
  <Company/>
  <LinksUpToDate>false</LinksUpToDate>
  <CharactersWithSpaces>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 - Basic</dc:title>
  <dc:subject/>
  <dc:creator>Vertex42.com</dc:creator>
  <cp:keywords/>
  <dc:description>(c) 2014 Vertex42 LLC. All rights reserved.</dc:description>
  <cp:lastModifiedBy>Administrator</cp:lastModifiedBy>
  <cp:revision>6</cp:revision>
  <dcterms:created xsi:type="dcterms:W3CDTF">2016-03-01T15:48:00Z</dcterms:created>
  <dcterms:modified xsi:type="dcterms:W3CDTF">2016-03-0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V42314159</vt:lpwstr>
  </property>
</Properties>
</file>